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48B98" w14:textId="77777777" w:rsidR="004E0D97" w:rsidRPr="004E0D97" w:rsidRDefault="004E0D97" w:rsidP="004E0D9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0D97">
        <w:rPr>
          <w:b/>
          <w:snapToGrid w:val="0"/>
          <w:szCs w:val="20"/>
          <w:lang w:val="es-AR" w:eastAsia="es-ES"/>
        </w:rPr>
        <w:t>REGISTRADO BAJO Nº CDCIC-159/24</w:t>
      </w:r>
    </w:p>
    <w:p w14:paraId="0CAC0D7B" w14:textId="77777777" w:rsidR="004E0D97" w:rsidRPr="004E0D97" w:rsidRDefault="004E0D97" w:rsidP="004E0D97">
      <w:pPr>
        <w:rPr>
          <w:snapToGrid w:val="0"/>
          <w:sz w:val="20"/>
          <w:szCs w:val="20"/>
          <w:lang w:val="es-AR" w:eastAsia="es-ES"/>
        </w:rPr>
      </w:pPr>
    </w:p>
    <w:p w14:paraId="3F8DD132" w14:textId="77777777" w:rsidR="004E0D97" w:rsidRPr="004E0D97" w:rsidRDefault="004E0D97" w:rsidP="004E0D97">
      <w:pPr>
        <w:ind w:firstLine="3402"/>
        <w:rPr>
          <w:b/>
          <w:snapToGrid w:val="0"/>
          <w:lang w:val="es-AR" w:eastAsia="es-ES"/>
        </w:rPr>
      </w:pPr>
      <w:r w:rsidRPr="004E0D97">
        <w:rPr>
          <w:b/>
          <w:snapToGrid w:val="0"/>
          <w:lang w:val="es-AR" w:eastAsia="es-ES"/>
        </w:rPr>
        <w:t>Correspondiente al Expe. Nº 2335/24</w:t>
      </w:r>
    </w:p>
    <w:p w14:paraId="3E9F36C4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7D04E19B" w14:textId="12FE9135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4E0D97">
        <w:rPr>
          <w:b/>
          <w:snapToGrid w:val="0"/>
          <w:szCs w:val="20"/>
          <w:lang w:val="es-AR" w:eastAsia="es-ES"/>
        </w:rPr>
        <w:t>BAHIA BLANCA</w:t>
      </w:r>
      <w:r w:rsidRPr="004E0D97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lio de 2024</w:t>
      </w:r>
      <w:bookmarkStart w:id="0" w:name="_GoBack"/>
      <w:bookmarkEnd w:id="0"/>
    </w:p>
    <w:p w14:paraId="3F4FE06F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7661D62A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E0D97">
        <w:rPr>
          <w:b/>
          <w:snapToGrid w:val="0"/>
          <w:szCs w:val="20"/>
          <w:lang w:val="es-AR" w:eastAsia="es-ES"/>
        </w:rPr>
        <w:t>VISTO:</w:t>
      </w:r>
    </w:p>
    <w:p w14:paraId="22621347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E0D97">
        <w:rPr>
          <w:snapToGrid w:val="0"/>
          <w:szCs w:val="20"/>
          <w:lang w:val="es-AR" w:eastAsia="es-ES"/>
        </w:rPr>
        <w:tab/>
      </w:r>
    </w:p>
    <w:p w14:paraId="278A54C0" w14:textId="77777777" w:rsidR="004E0D97" w:rsidRPr="004E0D97" w:rsidRDefault="004E0D97" w:rsidP="004E0D97">
      <w:pPr>
        <w:ind w:firstLine="851"/>
        <w:jc w:val="both"/>
        <w:rPr>
          <w:lang w:val="es-AR"/>
        </w:rPr>
      </w:pPr>
      <w:r w:rsidRPr="004E0D97">
        <w:rPr>
          <w:lang w:val="es-ES_tradnl"/>
        </w:rPr>
        <w:t>Que la asignatura P</w:t>
      </w:r>
      <w:r w:rsidRPr="004E0D97">
        <w:rPr>
          <w:i/>
          <w:lang w:val="es-ES_tradnl"/>
        </w:rPr>
        <w:t>rincipios y Herramientas de Programación</w:t>
      </w:r>
      <w:r w:rsidRPr="004E0D97">
        <w:rPr>
          <w:lang w:val="es-ES_tradnl"/>
        </w:rPr>
        <w:t xml:space="preserve"> s</w:t>
      </w:r>
      <w:proofErr w:type="spellStart"/>
      <w:r w:rsidRPr="004E0D97">
        <w:rPr>
          <w:lang w:val="es-AR"/>
        </w:rPr>
        <w:t>e</w:t>
      </w:r>
      <w:proofErr w:type="spellEnd"/>
      <w:r w:rsidRPr="004E0D97">
        <w:rPr>
          <w:lang w:val="es-AR"/>
        </w:rPr>
        <w:t xml:space="preserve"> dicta en el 2° cuatrimestre como materia de servicio para alumnos de las carreras a cargo de los Departamentos de Matemática, Ingeniería Química, Física, Ingeniería y Biología, Bioquímica y Farmacia; y</w:t>
      </w:r>
    </w:p>
    <w:p w14:paraId="00E207F2" w14:textId="77777777" w:rsidR="004E0D97" w:rsidRPr="004E0D97" w:rsidRDefault="004E0D97" w:rsidP="004E0D97">
      <w:pPr>
        <w:ind w:firstLine="851"/>
        <w:jc w:val="both"/>
        <w:rPr>
          <w:lang w:val="es-AR"/>
        </w:rPr>
      </w:pPr>
    </w:p>
    <w:p w14:paraId="7A57793F" w14:textId="77777777" w:rsidR="004E0D97" w:rsidRPr="004E0D97" w:rsidRDefault="004E0D97" w:rsidP="004E0D97">
      <w:pPr>
        <w:jc w:val="both"/>
        <w:rPr>
          <w:b/>
          <w:bCs/>
          <w:lang w:val="es-ES_tradnl"/>
        </w:rPr>
      </w:pPr>
      <w:r w:rsidRPr="004E0D97">
        <w:rPr>
          <w:b/>
          <w:bCs/>
          <w:lang w:val="es-ES_tradnl"/>
        </w:rPr>
        <w:t>CONSIDERANDO:</w:t>
      </w:r>
    </w:p>
    <w:p w14:paraId="08D357C8" w14:textId="77777777" w:rsidR="004E0D97" w:rsidRPr="004E0D97" w:rsidRDefault="004E0D97" w:rsidP="004E0D97">
      <w:pPr>
        <w:jc w:val="both"/>
        <w:rPr>
          <w:lang w:val="es-ES"/>
        </w:rPr>
      </w:pPr>
    </w:p>
    <w:p w14:paraId="2EDB5645" w14:textId="77777777" w:rsidR="004E0D97" w:rsidRPr="004E0D97" w:rsidRDefault="004E0D97" w:rsidP="004E0D97">
      <w:pPr>
        <w:ind w:firstLine="851"/>
        <w:jc w:val="both"/>
        <w:rPr>
          <w:szCs w:val="20"/>
          <w:lang w:val="es-ES"/>
        </w:rPr>
      </w:pPr>
      <w:r w:rsidRPr="004E0D97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14:paraId="2F895AE7" w14:textId="77777777" w:rsidR="004E0D97" w:rsidRPr="004E0D97" w:rsidRDefault="004E0D97" w:rsidP="004E0D97">
      <w:pPr>
        <w:ind w:firstLine="851"/>
        <w:jc w:val="both"/>
        <w:rPr>
          <w:color w:val="000000"/>
          <w:lang w:val="es-AR" w:eastAsia="es-ES"/>
        </w:rPr>
      </w:pPr>
    </w:p>
    <w:p w14:paraId="43710E7C" w14:textId="77777777" w:rsidR="004E0D97" w:rsidRPr="004E0D97" w:rsidRDefault="004E0D97" w:rsidP="004E0D97">
      <w:pPr>
        <w:ind w:firstLine="851"/>
        <w:jc w:val="both"/>
        <w:rPr>
          <w:lang w:val="es-ES" w:eastAsia="es-AR"/>
        </w:rPr>
      </w:pPr>
      <w:r w:rsidRPr="004E0D97">
        <w:rPr>
          <w:lang w:val="es-ES" w:eastAsia="es-AR"/>
        </w:rPr>
        <w:t xml:space="preserve">Que el Ing. Juan M. Bajo </w:t>
      </w:r>
      <w:r w:rsidRPr="004E0D97">
        <w:rPr>
          <w:lang w:val="es-AR" w:eastAsia="es-AR"/>
        </w:rPr>
        <w:t xml:space="preserve">ha dado su anuencia para cumplir funciones de Asistente de Docencia en la asignatura “Principios y Herramientas de Programación” en el presente cuatrimestre; </w:t>
      </w:r>
    </w:p>
    <w:p w14:paraId="63457839" w14:textId="77777777" w:rsidR="004E0D97" w:rsidRPr="004E0D97" w:rsidRDefault="004E0D97" w:rsidP="004E0D97">
      <w:pPr>
        <w:ind w:firstLine="851"/>
        <w:jc w:val="both"/>
        <w:rPr>
          <w:lang w:val="es-ES_tradnl" w:eastAsia="es-AR"/>
        </w:rPr>
      </w:pPr>
    </w:p>
    <w:p w14:paraId="7B21FFFD" w14:textId="77777777" w:rsidR="004E0D97" w:rsidRPr="004E0D97" w:rsidRDefault="004E0D97" w:rsidP="004E0D97">
      <w:pPr>
        <w:ind w:firstLine="851"/>
        <w:jc w:val="both"/>
        <w:rPr>
          <w:lang w:val="es-ES" w:eastAsia="es-AR"/>
        </w:rPr>
      </w:pPr>
      <w:r w:rsidRPr="004E0D97">
        <w:rPr>
          <w:lang w:val="es-ES_tradnl" w:eastAsia="es-AR"/>
        </w:rPr>
        <w:t xml:space="preserve">Que los miembros del Consejo Departamental coinciden en que el mencionado docente reúne los antecedentes necesarios para cumplir funciones de Asistente de Docencia; </w:t>
      </w:r>
    </w:p>
    <w:p w14:paraId="62669295" w14:textId="77777777" w:rsidR="004E0D97" w:rsidRPr="004E0D97" w:rsidRDefault="004E0D97" w:rsidP="004E0D97">
      <w:pPr>
        <w:jc w:val="both"/>
        <w:rPr>
          <w:bCs/>
          <w:lang w:val="es-ES_tradnl" w:eastAsia="es-AR"/>
        </w:rPr>
      </w:pPr>
    </w:p>
    <w:p w14:paraId="141239C5" w14:textId="77777777" w:rsidR="004E0D97" w:rsidRPr="004E0D97" w:rsidRDefault="004E0D97" w:rsidP="004E0D97">
      <w:pPr>
        <w:ind w:firstLine="851"/>
        <w:jc w:val="both"/>
        <w:rPr>
          <w:lang w:val="es-AR" w:eastAsia="es-ES"/>
        </w:rPr>
      </w:pPr>
      <w:r w:rsidRPr="004E0D97">
        <w:rPr>
          <w:lang w:val="es-ES" w:eastAsia="es-ES"/>
        </w:rPr>
        <w:t xml:space="preserve">   </w:t>
      </w:r>
      <w:r w:rsidRPr="004E0D97">
        <w:rPr>
          <w:lang w:val="es-AR" w:eastAsia="es-ES"/>
        </w:rPr>
        <w:t>Que por resolución CSU-409/24 se crearon los cargos para cubrir temporariamente las demandas decentes que requieran el dictado de las carreras de la UNS durante el segundo cuatrimestre del año 2024</w:t>
      </w:r>
      <w:r w:rsidRPr="004E0D97">
        <w:rPr>
          <w:lang w:val="es-ES_tradnl" w:eastAsia="es-ES"/>
        </w:rPr>
        <w:t xml:space="preserve">; </w:t>
      </w:r>
    </w:p>
    <w:p w14:paraId="1A3EF3AA" w14:textId="77777777" w:rsidR="004E0D97" w:rsidRPr="004E0D97" w:rsidRDefault="004E0D97" w:rsidP="004E0D97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14:paraId="7C1683F7" w14:textId="77777777" w:rsidR="004E0D97" w:rsidRPr="004E0D97" w:rsidRDefault="004E0D97" w:rsidP="004E0D9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E0D97">
        <w:rPr>
          <w:rFonts w:eastAsia="Arial"/>
          <w:lang w:val="es-AR" w:eastAsia="es-AR"/>
        </w:rPr>
        <w:t>Que el Consejo Departamental aprobó por unanimidad, en su reunión ordinaria de fecha 11 de julio de 2024, dicha asignación;</w:t>
      </w:r>
      <w:r w:rsidRPr="004E0D97">
        <w:rPr>
          <w:lang w:val="es-ES_tradnl" w:eastAsia="es-ES"/>
        </w:rPr>
        <w:t xml:space="preserve"> </w:t>
      </w:r>
    </w:p>
    <w:p w14:paraId="06D19850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31CCF906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E0D97">
        <w:rPr>
          <w:b/>
          <w:snapToGrid w:val="0"/>
          <w:szCs w:val="20"/>
          <w:lang w:val="es-AR" w:eastAsia="es-ES"/>
        </w:rPr>
        <w:t>POR ELLO,</w:t>
      </w:r>
    </w:p>
    <w:p w14:paraId="1F7A2B5B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E0D97">
        <w:rPr>
          <w:b/>
          <w:snapToGrid w:val="0"/>
          <w:szCs w:val="20"/>
          <w:lang w:val="es-AR" w:eastAsia="es-ES"/>
        </w:rPr>
        <w:tab/>
      </w:r>
    </w:p>
    <w:p w14:paraId="2CDE032C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4E0D97">
        <w:rPr>
          <w:b/>
          <w:szCs w:val="20"/>
          <w:lang w:val="es-ES"/>
        </w:rPr>
        <w:t>EL CONSEJO DEPARTAMENTAL DE CIENCIAS E INGENIERÍA DE LA COMPUTACIÓN</w:t>
      </w:r>
    </w:p>
    <w:p w14:paraId="5C2C82E7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32A6C28B" w14:textId="77777777" w:rsidR="004E0D97" w:rsidRPr="004E0D97" w:rsidRDefault="004E0D97" w:rsidP="004E0D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E0D97">
        <w:rPr>
          <w:b/>
          <w:snapToGrid w:val="0"/>
          <w:szCs w:val="20"/>
          <w:lang w:val="es-AR" w:eastAsia="es-ES"/>
        </w:rPr>
        <w:t>RESUELVE:</w:t>
      </w:r>
    </w:p>
    <w:p w14:paraId="4282142E" w14:textId="77777777" w:rsidR="004E0D97" w:rsidRPr="004E0D97" w:rsidRDefault="004E0D97" w:rsidP="004E0D97">
      <w:pPr>
        <w:jc w:val="both"/>
        <w:rPr>
          <w:b/>
          <w:snapToGrid w:val="0"/>
          <w:szCs w:val="20"/>
          <w:lang w:val="es-AR" w:eastAsia="es-ES"/>
        </w:rPr>
      </w:pPr>
    </w:p>
    <w:p w14:paraId="134CFFB5" w14:textId="77777777" w:rsidR="004E0D97" w:rsidRPr="004E0D97" w:rsidRDefault="004E0D97" w:rsidP="004E0D97">
      <w:pPr>
        <w:jc w:val="both"/>
        <w:rPr>
          <w:b/>
          <w:snapToGrid w:val="0"/>
          <w:szCs w:val="20"/>
          <w:lang w:val="es-AR" w:eastAsia="es-ES"/>
        </w:rPr>
      </w:pPr>
      <w:r w:rsidRPr="004E0D97">
        <w:rPr>
          <w:b/>
          <w:snapToGrid w:val="0"/>
          <w:szCs w:val="20"/>
          <w:lang w:val="es-AR" w:eastAsia="es-ES"/>
        </w:rPr>
        <w:t>ARTICULO 1</w:t>
      </w:r>
      <w:r w:rsidRPr="004E0D97">
        <w:rPr>
          <w:b/>
          <w:snapToGrid w:val="0"/>
          <w:szCs w:val="20"/>
          <w:lang w:eastAsia="es-ES"/>
        </w:rPr>
        <w:sym w:font="Symbol" w:char="F0B0"/>
      </w:r>
      <w:r w:rsidRPr="004E0D97">
        <w:rPr>
          <w:b/>
          <w:snapToGrid w:val="0"/>
          <w:szCs w:val="20"/>
          <w:lang w:val="es-AR" w:eastAsia="es-ES"/>
        </w:rPr>
        <w:t>:</w:t>
      </w:r>
      <w:r w:rsidRPr="004E0D97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4E0D97">
        <w:rPr>
          <w:b/>
          <w:snapToGrid w:val="0"/>
          <w:szCs w:val="20"/>
          <w:lang w:val="es-ES_tradnl" w:eastAsia="es-ES"/>
        </w:rPr>
        <w:t>Ingeniero Juan Miguel BAJO</w:t>
      </w:r>
      <w:r w:rsidRPr="004E0D97">
        <w:rPr>
          <w:b/>
          <w:snapToGrid w:val="0"/>
          <w:szCs w:val="20"/>
          <w:lang w:val="es-AR" w:eastAsia="es-ES"/>
        </w:rPr>
        <w:t xml:space="preserve"> </w:t>
      </w:r>
      <w:r w:rsidRPr="004E0D97">
        <w:rPr>
          <w:b/>
          <w:bCs/>
          <w:snapToGrid w:val="0"/>
          <w:szCs w:val="20"/>
          <w:lang w:val="es-ES_tradnl" w:eastAsia="es-ES"/>
        </w:rPr>
        <w:t>(</w:t>
      </w:r>
      <w:r w:rsidRPr="004E0D97">
        <w:rPr>
          <w:b/>
          <w:snapToGrid w:val="0"/>
          <w:szCs w:val="20"/>
          <w:lang w:val="es-ES_tradnl" w:eastAsia="es-ES"/>
        </w:rPr>
        <w:t xml:space="preserve">Leg. 12636) </w:t>
      </w:r>
      <w:r w:rsidRPr="004E0D97">
        <w:rPr>
          <w:snapToGrid w:val="0"/>
          <w:szCs w:val="20"/>
          <w:lang w:val="es-ES_tradnl" w:eastAsia="es-ES"/>
        </w:rPr>
        <w:t>para cumplir funciones de</w:t>
      </w:r>
      <w:r w:rsidRPr="004E0D97">
        <w:rPr>
          <w:snapToGrid w:val="0"/>
          <w:szCs w:val="20"/>
          <w:lang w:val="es-AR" w:eastAsia="es-ES"/>
        </w:rPr>
        <w:t xml:space="preserve"> Asistente de Docencia, en el </w:t>
      </w:r>
      <w:r w:rsidRPr="004E0D97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4E0D97">
        <w:rPr>
          <w:bCs/>
          <w:i/>
          <w:iCs/>
          <w:snapToGrid w:val="0"/>
          <w:szCs w:val="20"/>
          <w:lang w:val="es-AR" w:eastAsia="es-ES"/>
        </w:rPr>
        <w:t>“</w:t>
      </w:r>
      <w:r w:rsidRPr="004E0D97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4E0D97">
        <w:rPr>
          <w:b/>
          <w:bCs/>
          <w:snapToGrid w:val="0"/>
          <w:szCs w:val="20"/>
          <w:lang w:val="es-AR" w:eastAsia="es-ES"/>
        </w:rPr>
        <w:t>” (7887)</w:t>
      </w:r>
      <w:r w:rsidRPr="004E0D97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01 de agosto </w:t>
      </w:r>
      <w:r w:rsidRPr="004E0D97">
        <w:rPr>
          <w:snapToGrid w:val="0"/>
          <w:szCs w:val="20"/>
          <w:lang w:val="es-AR" w:eastAsia="es-ES"/>
        </w:rPr>
        <w:t>y hasta el 31 de diciembre de 2024.-</w:t>
      </w:r>
    </w:p>
    <w:p w14:paraId="0BFA71D0" w14:textId="77777777" w:rsidR="004E0D97" w:rsidRPr="004E0D97" w:rsidRDefault="004E0D97" w:rsidP="004E0D97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14:paraId="21ECEEBD" w14:textId="77777777" w:rsidR="004E0D97" w:rsidRPr="004E0D97" w:rsidRDefault="004E0D97" w:rsidP="004E0D97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14:paraId="198F88A7" w14:textId="77777777" w:rsidR="004E0D97" w:rsidRPr="004E0D97" w:rsidRDefault="004E0D97" w:rsidP="004E0D97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14:paraId="327A26CA" w14:textId="77777777" w:rsidR="004E0D97" w:rsidRPr="004E0D97" w:rsidRDefault="004E0D97" w:rsidP="004E0D97">
      <w:pPr>
        <w:spacing w:line="260" w:lineRule="exact"/>
        <w:jc w:val="both"/>
        <w:rPr>
          <w:b/>
          <w:lang w:val="es-AR" w:eastAsia="es-ES"/>
        </w:rPr>
      </w:pPr>
      <w:r w:rsidRPr="004E0D97">
        <w:rPr>
          <w:b/>
          <w:lang w:val="es-AR" w:eastAsia="es-ES"/>
        </w:rPr>
        <w:lastRenderedPageBreak/>
        <w:t>///CDCIC -159/24</w:t>
      </w:r>
    </w:p>
    <w:p w14:paraId="132EEF19" w14:textId="77777777" w:rsidR="004E0D97" w:rsidRPr="004E0D97" w:rsidRDefault="004E0D97" w:rsidP="004E0D9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0A975226" w14:textId="77777777" w:rsidR="004E0D97" w:rsidRPr="004E0D97" w:rsidRDefault="004E0D97" w:rsidP="004E0D97">
      <w:pPr>
        <w:tabs>
          <w:tab w:val="left" w:pos="5670"/>
        </w:tabs>
        <w:jc w:val="both"/>
        <w:rPr>
          <w:szCs w:val="20"/>
          <w:lang w:val="es-ES_tradnl"/>
        </w:rPr>
      </w:pPr>
      <w:r w:rsidRPr="004E0D97">
        <w:rPr>
          <w:b/>
          <w:szCs w:val="20"/>
          <w:lang w:val="es-ES_tradnl"/>
        </w:rPr>
        <w:t>ARTICULO 2</w:t>
      </w:r>
      <w:r w:rsidRPr="004E0D97">
        <w:rPr>
          <w:b/>
          <w:szCs w:val="20"/>
          <w:lang w:val="es-ES_tradnl"/>
        </w:rPr>
        <w:sym w:font="Symbol" w:char="00B0"/>
      </w:r>
      <w:r w:rsidRPr="004E0D97">
        <w:rPr>
          <w:b/>
          <w:szCs w:val="20"/>
          <w:lang w:val="es-ES_tradnl"/>
        </w:rPr>
        <w:t>:</w:t>
      </w:r>
      <w:r w:rsidRPr="004E0D97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14:paraId="6A373AE4" w14:textId="77777777" w:rsidR="004E0D97" w:rsidRPr="004E0D97" w:rsidRDefault="004E0D97" w:rsidP="004E0D97">
      <w:pPr>
        <w:spacing w:line="260" w:lineRule="exact"/>
        <w:jc w:val="both"/>
        <w:rPr>
          <w:b/>
          <w:lang w:val="es-AR" w:eastAsia="es-ES"/>
        </w:rPr>
      </w:pPr>
    </w:p>
    <w:p w14:paraId="63DB3AC8" w14:textId="77777777" w:rsidR="004E0D97" w:rsidRPr="004E0D97" w:rsidRDefault="004E0D97" w:rsidP="004E0D97">
      <w:pPr>
        <w:jc w:val="both"/>
        <w:rPr>
          <w:lang w:val="es-AR" w:eastAsia="es-ES"/>
        </w:rPr>
      </w:pPr>
      <w:r w:rsidRPr="004E0D97">
        <w:rPr>
          <w:b/>
          <w:lang w:val="es-AR" w:eastAsia="es-ES"/>
        </w:rPr>
        <w:t>ARTICULO 3</w:t>
      </w:r>
      <w:r w:rsidRPr="004E0D97">
        <w:rPr>
          <w:b/>
          <w:lang w:val="es-ES" w:eastAsia="es-ES"/>
        </w:rPr>
        <w:sym w:font="Symbol" w:char="F0B0"/>
      </w:r>
      <w:r w:rsidRPr="004E0D97">
        <w:rPr>
          <w:b/>
          <w:lang w:val="es-AR" w:eastAsia="es-ES"/>
        </w:rPr>
        <w:t>:</w:t>
      </w:r>
      <w:r w:rsidRPr="004E0D97">
        <w:rPr>
          <w:lang w:val="es-AR" w:eastAsia="es-ES"/>
        </w:rPr>
        <w:t xml:space="preserve"> La financiación de la asignación mencionada será erogada utilizando los fondos emergentes de la resolución CSU-409/24.-</w:t>
      </w:r>
    </w:p>
    <w:p w14:paraId="6C6AF175" w14:textId="77777777" w:rsidR="004E0D97" w:rsidRPr="004E0D97" w:rsidRDefault="004E0D97" w:rsidP="004E0D9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5DBDF76F" w14:textId="77777777" w:rsidR="004E0D97" w:rsidRPr="004E0D97" w:rsidRDefault="004E0D97" w:rsidP="004E0D9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0D97">
        <w:rPr>
          <w:b/>
          <w:lang w:val="es-ES" w:eastAsia="es-ES"/>
        </w:rPr>
        <w:t>ARTICULO 4</w:t>
      </w:r>
      <w:r w:rsidRPr="004E0D97">
        <w:rPr>
          <w:b/>
          <w:lang w:val="es-ES" w:eastAsia="es-ES"/>
        </w:rPr>
        <w:sym w:font="Symbol" w:char="F0B0"/>
      </w:r>
      <w:r w:rsidRPr="004E0D97">
        <w:rPr>
          <w:b/>
          <w:lang w:val="es-ES" w:eastAsia="es-ES"/>
        </w:rPr>
        <w:t xml:space="preserve">: </w:t>
      </w:r>
      <w:r w:rsidRPr="004E0D97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5BCA46BF" w14:textId="77777777" w:rsidR="004E0D97" w:rsidRPr="004E0D97" w:rsidRDefault="004E0D97" w:rsidP="004E0D97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39539" w14:textId="77777777" w:rsidR="00A40DAB" w:rsidRDefault="00A40DAB">
      <w:r>
        <w:separator/>
      </w:r>
    </w:p>
  </w:endnote>
  <w:endnote w:type="continuationSeparator" w:id="0">
    <w:p w14:paraId="0CF882FC" w14:textId="77777777" w:rsidR="00A40DAB" w:rsidRDefault="00A40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AC9DD5" w14:textId="77777777" w:rsidR="00A40DAB" w:rsidRDefault="00A40DAB">
      <w:r>
        <w:separator/>
      </w:r>
    </w:p>
  </w:footnote>
  <w:footnote w:type="continuationSeparator" w:id="0">
    <w:p w14:paraId="45D9E7A3" w14:textId="77777777" w:rsidR="00A40DAB" w:rsidRDefault="00A40D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0D97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40DAB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2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31T17:05:00Z</dcterms:created>
  <dcterms:modified xsi:type="dcterms:W3CDTF">2024-07-31T17:05:00Z</dcterms:modified>
</cp:coreProperties>
</file>